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3B8E" w:rsidRPr="00F03B8E" w:rsidRDefault="00C45FED" w:rsidP="005C10A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DCIC-010</w:t>
      </w:r>
      <w:r w:rsidR="00F03B8E" w:rsidRPr="00F03B8E">
        <w:rPr>
          <w:rFonts w:eastAsia="Arial"/>
          <w:b/>
          <w:lang w:val="es-AR" w:eastAsia="es-AR"/>
        </w:rPr>
        <w:t>/21</w:t>
      </w:r>
    </w:p>
    <w:p w:rsidR="00F03B8E" w:rsidRPr="00F03B8E" w:rsidRDefault="00F03B8E" w:rsidP="005C10A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>BAHIA BLANCA, 16 de julio de 2021</w:t>
      </w:r>
    </w:p>
    <w:p w:rsidR="00F03B8E" w:rsidRPr="00F03B8E" w:rsidRDefault="00F03B8E" w:rsidP="005C10A2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 xml:space="preserve">VISTO: </w:t>
      </w:r>
    </w:p>
    <w:p w:rsidR="00C45FED" w:rsidRPr="00C45FED" w:rsidRDefault="00F03B8E" w:rsidP="00C45FED">
      <w:pPr>
        <w:spacing w:after="160" w:line="259" w:lineRule="auto"/>
        <w:jc w:val="both"/>
        <w:rPr>
          <w:rFonts w:eastAsia="Arial"/>
          <w:lang w:val="es-AR" w:eastAsia="es-AR"/>
        </w:rPr>
      </w:pPr>
      <w:r w:rsidRPr="00F03B8E">
        <w:rPr>
          <w:rFonts w:eastAsia="Arial"/>
          <w:lang w:val="es-AR" w:eastAsia="es-AR"/>
        </w:rPr>
        <w:t xml:space="preserve">                </w:t>
      </w:r>
      <w:r w:rsidRPr="00F03B8E">
        <w:rPr>
          <w:rFonts w:eastAsia="Arial"/>
          <w:lang w:val="es-ES" w:eastAsia="es-AR"/>
        </w:rPr>
        <w:t xml:space="preserve"> </w:t>
      </w:r>
      <w:r w:rsidR="00C45FED" w:rsidRPr="00C45FED">
        <w:rPr>
          <w:rFonts w:eastAsia="Arial"/>
          <w:lang w:val="es-AR" w:eastAsia="es-AR"/>
        </w:rPr>
        <w:t>La resolución CDCIC-036/21 mediante la cual se autorizó el pase de alumnos de la carrera Ingeniería en Sistemas de Computación – Plan 2007 - V2 a la carrera Ingeniería en Computación - Plan 2013 V1; y</w:t>
      </w:r>
    </w:p>
    <w:p w:rsidR="00C45FED" w:rsidRDefault="00C45FED" w:rsidP="00F03B8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 xml:space="preserve"> CONSIDERANDO: </w:t>
      </w:r>
    </w:p>
    <w:p w:rsidR="00C45FED" w:rsidRDefault="00F03B8E" w:rsidP="00C45FED">
      <w:pPr>
        <w:spacing w:after="160" w:line="259" w:lineRule="auto"/>
        <w:jc w:val="both"/>
        <w:rPr>
          <w:rFonts w:eastAsia="Arial"/>
          <w:lang w:val="es-AR" w:eastAsia="es-AR"/>
        </w:rPr>
      </w:pPr>
      <w:r w:rsidRPr="00F03B8E">
        <w:rPr>
          <w:rFonts w:eastAsia="Arial"/>
          <w:lang w:val="es-AR" w:eastAsia="es-AR"/>
        </w:rPr>
        <w:t xml:space="preserve">                 </w:t>
      </w:r>
      <w:r w:rsidR="00C45FED" w:rsidRPr="00C45FED">
        <w:rPr>
          <w:rFonts w:eastAsia="Arial"/>
          <w:lang w:val="es-AR" w:eastAsia="es-AR"/>
        </w:rPr>
        <w:t xml:space="preserve">Que dicho pase se efectivizó el 09 de abril del corriente año; </w:t>
      </w:r>
    </w:p>
    <w:p w:rsidR="00C45FED" w:rsidRPr="00C45FED" w:rsidRDefault="00C45FED" w:rsidP="00C45FED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45FED">
        <w:rPr>
          <w:rFonts w:eastAsia="Arial"/>
          <w:lang w:val="es-AR" w:eastAsia="es-AR"/>
        </w:rPr>
        <w:t>Que de acuerdo al Calendario Académico 2021, el período de inscripción a cursadas durante el 1° cuatrimestre estuvo habilitado entre el día 15 de marzo y el 15 de abril pasados;</w:t>
      </w:r>
    </w:p>
    <w:p w:rsidR="00C45FED" w:rsidRPr="00C45FED" w:rsidRDefault="00C45FED" w:rsidP="00C45FED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45FED">
        <w:rPr>
          <w:rFonts w:eastAsia="Arial"/>
          <w:lang w:val="es-AR" w:eastAsia="es-AR"/>
        </w:rPr>
        <w:t>Que una gran parte de los alumnos incluidos en la Resolución CDCIC-036/21, registraron sus inscripciones en materias antes de que se efectivizara el pase de carrera;</w:t>
      </w:r>
    </w:p>
    <w:p w:rsidR="00C45FED" w:rsidRPr="00C45FED" w:rsidRDefault="00C45FED" w:rsidP="00C45FED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C45FED">
        <w:rPr>
          <w:rFonts w:eastAsia="Arial"/>
          <w:lang w:val="es-AR" w:eastAsia="es-AR"/>
        </w:rPr>
        <w:t>Que si bien dichas asignaturas tienen mismo nombre y código en ambas carreras, es necesario dar de baja dichas inscripciones y solicitar una nueva inscripción en la carrera en la que actualmente son alumnos regulares</w:t>
      </w:r>
      <w:r>
        <w:rPr>
          <w:rFonts w:eastAsia="Arial"/>
          <w:lang w:val="es-AR" w:eastAsia="es-AR"/>
        </w:rPr>
        <w:t>;</w:t>
      </w:r>
    </w:p>
    <w:p w:rsidR="00C45FED" w:rsidRDefault="00C45FED" w:rsidP="00C45FE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F03B8E" w:rsidRPr="00F03B8E" w:rsidRDefault="00F03B8E" w:rsidP="00C45FED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F03B8E">
        <w:rPr>
          <w:rFonts w:eastAsia="Arial"/>
          <w:b/>
          <w:lang w:val="es-AR" w:eastAsia="es-AR"/>
        </w:rPr>
        <w:t xml:space="preserve">POR ELLO, </w:t>
      </w:r>
    </w:p>
    <w:p w:rsidR="005C10A2" w:rsidRDefault="00F03B8E" w:rsidP="00F03B8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03B8E">
        <w:rPr>
          <w:rFonts w:eastAsia="Arial"/>
          <w:b/>
          <w:lang w:val="es-AR" w:eastAsia="es-AR"/>
        </w:rPr>
        <w:t xml:space="preserve">EL DIRECTOR DECANO DEL DEPARTAMENTO DE </w:t>
      </w:r>
    </w:p>
    <w:p w:rsidR="00F03B8E" w:rsidRPr="00F03B8E" w:rsidRDefault="00F03B8E" w:rsidP="00F03B8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03B8E">
        <w:rPr>
          <w:rFonts w:eastAsia="Arial"/>
          <w:b/>
          <w:lang w:val="es-AR" w:eastAsia="es-AR"/>
        </w:rPr>
        <w:t>CIENCIAS E INGENIERIA DE LA COMPUTACION</w:t>
      </w:r>
    </w:p>
    <w:p w:rsidR="00F03B8E" w:rsidRPr="00F03B8E" w:rsidRDefault="00F03B8E" w:rsidP="00F03B8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03B8E">
        <w:rPr>
          <w:rFonts w:eastAsia="Arial"/>
          <w:b/>
          <w:lang w:val="es-AR" w:eastAsia="es-AR"/>
        </w:rPr>
        <w:t>RESUELVE:</w:t>
      </w:r>
    </w:p>
    <w:p w:rsidR="00C45FED" w:rsidRDefault="00F03B8E" w:rsidP="00C45FED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F03B8E">
        <w:rPr>
          <w:rFonts w:eastAsia="Arial"/>
          <w:b/>
          <w:lang w:val="es-AR" w:eastAsia="es-AR"/>
        </w:rPr>
        <w:t>ARTÍCULO 1º:</w:t>
      </w:r>
      <w:r w:rsidRPr="00F03B8E">
        <w:rPr>
          <w:rFonts w:eastAsia="Arial"/>
          <w:lang w:val="es-AR" w:eastAsia="es-AR"/>
        </w:rPr>
        <w:t xml:space="preserve"> </w:t>
      </w:r>
      <w:r w:rsidR="00C45FED" w:rsidRPr="00C45FED">
        <w:rPr>
          <w:rFonts w:eastAsia="Arial"/>
          <w:lang w:val="es-AR" w:eastAsia="es-AR"/>
        </w:rPr>
        <w:t xml:space="preserve">Solicitar la baja de la inscripción en materias del 1° Cuatrimestre de 2021 de los alumnos de la carrera Ingeniería en Sistemas de Computación Plan - 2007 V2 y su inscripción </w:t>
      </w:r>
      <w:r w:rsidR="00C45FED" w:rsidRPr="00C45FED">
        <w:rPr>
          <w:rFonts w:eastAsia="Arial"/>
          <w:i/>
          <w:lang w:val="es-AR" w:eastAsia="es-AR"/>
        </w:rPr>
        <w:t>fuera de término</w:t>
      </w:r>
      <w:r w:rsidR="00C45FED" w:rsidRPr="00C45FED">
        <w:rPr>
          <w:rFonts w:eastAsia="Arial"/>
          <w:lang w:val="es-AR" w:eastAsia="es-AR"/>
        </w:rPr>
        <w:t xml:space="preserve"> en las mismas materias y en el mismo período para la carrera Ingeniería en Computación - Plan 2013 V1, de acuerdo al siguiente detalle: </w:t>
      </w:r>
    </w:p>
    <w:p w:rsidR="00C45FED" w:rsidRPr="00C45FED" w:rsidRDefault="00C45FED" w:rsidP="00C45FED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41" w:type="dxa"/>
        <w:jc w:val="center"/>
        <w:tblLook w:val="04A0" w:firstRow="1" w:lastRow="0" w:firstColumn="1" w:lastColumn="0" w:noHBand="0" w:noVBand="1"/>
      </w:tblPr>
      <w:tblGrid>
        <w:gridCol w:w="1018"/>
        <w:gridCol w:w="3425"/>
        <w:gridCol w:w="2149"/>
        <w:gridCol w:w="2149"/>
      </w:tblGrid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Legajo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Apellido Nombre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Baja Inscripción  Ingeniería en Sistemas de Computación - Plan 2007 V3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Alta inscripción  Ingeniería en Computación – Plan 2013 V1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100458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ASENCIO, Víctor Manuel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 xml:space="preserve">(5941) Sistemas Distribuidos 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941) Sistemas Distribuidos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lastRenderedPageBreak/>
              <w:t>101226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BARRENECHE, Maximiliano Alexander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 xml:space="preserve">(5941) Sistemas Distribuidos 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) Introducción a la Electrónic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941) Sistemas Distribuidos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) Introducción a la Electrónica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103459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DI MARCO, Gonzalo Bernabé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786) Redes y Teleprocesamiento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654) Funciones de Variable Complej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786) Redes y Teleprocesamiento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654) Funciones de Variable Compleja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99789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GRAFF, Jorge Javier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941) Sistemas Distribuidos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7901) Seguridad en Sistemas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941) Sistemas Distribuidos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7901) Seguridad en Sistemas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100161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HUICHA, Juan Emilio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) Introducción a la Electrónica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583) Computación Gráfic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) Introducción a la Electrónica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583) Computación Gráfica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88849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MAMANI, Verónica Natali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 ) Introducción a la Electrónic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) Introducción a la Electrónica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100918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VAZQUEZ, Guillermo Federico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) Introducción a la Electrónica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2761) Introducción a la Electrónica</w:t>
            </w:r>
          </w:p>
        </w:tc>
      </w:tr>
      <w:tr w:rsidR="00C45FED" w:rsidRPr="00C45FED" w:rsidTr="00C65BF6">
        <w:trPr>
          <w:trHeight w:val="330"/>
          <w:jc w:val="center"/>
        </w:trPr>
        <w:tc>
          <w:tcPr>
            <w:tcW w:w="1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83445</w:t>
            </w:r>
          </w:p>
        </w:tc>
        <w:tc>
          <w:tcPr>
            <w:tcW w:w="3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VOLPE, Leandro Fabián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941) Sistemas Distribuidos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7901) Seguridad en Sistemas</w:t>
            </w:r>
          </w:p>
        </w:tc>
        <w:tc>
          <w:tcPr>
            <w:tcW w:w="21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5941) Sistemas Distribuidos</w:t>
            </w:r>
          </w:p>
          <w:p w:rsidR="00C45FED" w:rsidRPr="00C45FED" w:rsidRDefault="00C45FED" w:rsidP="00C45FED">
            <w:pPr>
              <w:overflowPunct w:val="0"/>
              <w:autoSpaceDE w:val="0"/>
              <w:autoSpaceDN w:val="0"/>
              <w:adjustRightInd w:val="0"/>
              <w:spacing w:after="120" w:line="260" w:lineRule="exact"/>
              <w:jc w:val="both"/>
              <w:textAlignment w:val="baseline"/>
              <w:rPr>
                <w:rFonts w:eastAsia="Arial"/>
                <w:b/>
                <w:bCs/>
                <w:lang w:val="es-AR" w:eastAsia="es-AR"/>
              </w:rPr>
            </w:pPr>
            <w:r w:rsidRPr="00C45FED">
              <w:rPr>
                <w:rFonts w:eastAsia="Arial"/>
                <w:b/>
                <w:bCs/>
                <w:lang w:val="es-AR" w:eastAsia="es-AR"/>
              </w:rPr>
              <w:t>(7901) Seguridad en Sistemas</w:t>
            </w:r>
          </w:p>
        </w:tc>
      </w:tr>
    </w:tbl>
    <w:p w:rsidR="00F03B8E" w:rsidRPr="00F03B8E" w:rsidRDefault="00F03B8E" w:rsidP="00F03B8E">
      <w:pPr>
        <w:spacing w:after="160" w:line="259" w:lineRule="auto"/>
        <w:jc w:val="center"/>
        <w:rPr>
          <w:rFonts w:eastAsia="Arial"/>
          <w:lang w:val="es-AR" w:eastAsia="es-AR"/>
        </w:rPr>
      </w:pPr>
      <w:bookmarkStart w:id="0" w:name="_GoBack"/>
      <w:bookmarkEnd w:id="0"/>
    </w:p>
    <w:p w:rsidR="00F03B8E" w:rsidRPr="00F03B8E" w:rsidRDefault="00F03B8E" w:rsidP="00F03B8E">
      <w:pPr>
        <w:spacing w:after="160" w:line="259" w:lineRule="auto"/>
        <w:jc w:val="both"/>
        <w:rPr>
          <w:rFonts w:eastAsia="Arial"/>
          <w:lang w:val="es-ES" w:eastAsia="es-AR"/>
        </w:rPr>
      </w:pPr>
      <w:r w:rsidRPr="00F03B8E">
        <w:rPr>
          <w:rFonts w:eastAsia="Arial"/>
          <w:b/>
          <w:lang w:val="es-AR" w:eastAsia="es-AR"/>
        </w:rPr>
        <w:t>ARTÍCULO 2°:</w:t>
      </w:r>
      <w:r w:rsidRPr="00F03B8E">
        <w:rPr>
          <w:rFonts w:eastAsia="Arial"/>
          <w:lang w:val="es-AR" w:eastAsia="es-AR"/>
        </w:rPr>
        <w:t xml:space="preserve"> </w:t>
      </w:r>
      <w:r w:rsidRPr="00F03B8E">
        <w:rPr>
          <w:rFonts w:eastAsia="Arial"/>
          <w:lang w:val="es-ES" w:eastAsia="es-AR"/>
        </w:rPr>
        <w:t>Regístrese; comuníquese; pasar a la Dirección de Gestión Administrativa Curricular; cumplido, archívese.------------------------------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5C10A2" w:rsidRDefault="00930023" w:rsidP="00F64373">
      <w:pPr>
        <w:rPr>
          <w:lang w:val="es-AR"/>
        </w:rPr>
      </w:pPr>
    </w:p>
    <w:sectPr w:rsidR="00930023" w:rsidRPr="005C10A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4BA1" w:rsidRDefault="00A54BA1">
      <w:r>
        <w:separator/>
      </w:r>
    </w:p>
  </w:endnote>
  <w:endnote w:type="continuationSeparator" w:id="0">
    <w:p w:rsidR="00A54BA1" w:rsidRDefault="00A54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4BA1" w:rsidRDefault="00A54BA1">
      <w:r>
        <w:separator/>
      </w:r>
    </w:p>
  </w:footnote>
  <w:footnote w:type="continuationSeparator" w:id="0">
    <w:p w:rsidR="00A54BA1" w:rsidRDefault="00A54BA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F15090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764E2"/>
    <w:rsid w:val="00384819"/>
    <w:rsid w:val="00387856"/>
    <w:rsid w:val="00400C49"/>
    <w:rsid w:val="00440707"/>
    <w:rsid w:val="00445B1D"/>
    <w:rsid w:val="004F4851"/>
    <w:rsid w:val="00590DF0"/>
    <w:rsid w:val="005C10A2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54BA1"/>
    <w:rsid w:val="00A7534D"/>
    <w:rsid w:val="00AC1923"/>
    <w:rsid w:val="00AC49BB"/>
    <w:rsid w:val="00B3019D"/>
    <w:rsid w:val="00B32EF7"/>
    <w:rsid w:val="00B4758E"/>
    <w:rsid w:val="00BF4536"/>
    <w:rsid w:val="00C3182E"/>
    <w:rsid w:val="00C45FED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03B8E"/>
    <w:rsid w:val="00F1474B"/>
    <w:rsid w:val="00F64373"/>
    <w:rsid w:val="00F726D1"/>
    <w:rsid w:val="00F7355F"/>
    <w:rsid w:val="00FC160A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0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11-10-13T19:07:00Z</cp:lastPrinted>
  <dcterms:created xsi:type="dcterms:W3CDTF">2021-08-06T14:50:00Z</dcterms:created>
  <dcterms:modified xsi:type="dcterms:W3CDTF">2021-08-06T14:50:00Z</dcterms:modified>
</cp:coreProperties>
</file>